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p>
      <w:pPr>
        <w:pStyle w:val="FirstParagraph"/>
      </w:pPr>
      <w:r>
        <w:t xml:space="preserve">October 26, 2023</w:t>
      </w:r>
    </w:p>
    <w:p>
      <w:pPr>
        <w:pStyle w:val="BodyText"/>
      </w:pPr>
      <w:r>
        <w:t xml:space="preserve">Human Resources Department</w:t>
      </w:r>
    </w:p>
    <w:p>
      <w:pPr>
        <w:pStyle w:val="BodyText"/>
      </w:pPr>
      <w:r>
        <w:t xml:space="preserve">Brasília Sales Solutions Ltda.</w:t>
      </w:r>
    </w:p>
    <w:p>
      <w:pPr>
        <w:pStyle w:val="BodyText"/>
      </w:pPr>
      <w:r>
        <w:t xml:space="preserve">Avenida W3 Sul, Conjunto A, Bloco B</w:t>
      </w:r>
    </w:p>
    <w:p>
      <w:pPr>
        <w:pStyle w:val="BodyText"/>
      </w:pPr>
      <w:r>
        <w:t xml:space="preserve">70308-901 Brasília - DF</w:t>
      </w:r>
    </w:p>
    <w:p>
      <w:pPr>
        <w:pStyle w:val="BodyText"/>
      </w:pPr>
      <w:r>
        <w:t xml:space="preserve">Brazil</w:t>
      </w:r>
    </w:p>
    <w:bookmarkStart w:id="20" w:name="X866d9d966ed6e5509003dcc008989b8694fc249"/>
    <w:p>
      <w:pPr>
        <w:pStyle w:val="Heading1"/>
      </w:pPr>
      <w:r>
        <w:t xml:space="preserve">Internship Application Letter for Sales Executive Position</w:t>
      </w:r>
    </w:p>
    <w:p>
      <w:pPr>
        <w:pStyle w:val="FirstParagraph"/>
      </w:pPr>
      <w:r>
        <w:t xml:space="preserve">Dear Hiring Team at Brasília Sales Solutions Ltda.,</w:t>
      </w:r>
    </w:p>
    <w:p>
      <w:pPr>
        <w:pStyle w:val="BodyText"/>
      </w:pPr>
      <w:r>
        <w:t xml:space="preserve">I am writing to express my enthusiastic application for the Sales Executive Internship position within your esteemed organization in Brazil Brasília. As a dedicated and results-oriented Business Administration student at the University of Brasília (UnB), I have meticulously crafted this</w:t>
      </w:r>
      <w:r>
        <w:t xml:space="preserve"> </w:t>
      </w:r>
      <w:r>
        <w:rPr>
          <w:bCs/>
          <w:b/>
        </w:rPr>
        <w:t xml:space="preserve">Internship Application Letter</w:t>
      </w:r>
      <w:r>
        <w:t xml:space="preserve"> </w:t>
      </w:r>
      <w:r>
        <w:t xml:space="preserve">to demonstrate how my academic foundation, cultural understanding, and unwavering passion for sales excellence align perfectly with your company's vision for developing future sales leaders in the Brazilian market.</w:t>
      </w:r>
    </w:p>
    <w:p>
      <w:pPr>
        <w:pStyle w:val="BodyText"/>
      </w:pPr>
      <w:r>
        <w:t xml:space="preserve">The dynamic commercial landscape of Brazil Brasília represents a unique intersection of government influence, multinational corporate headquarters, and burgeoning local businesses. Having grown up in this vibrant capital city and witnessed firsthand how regional dynamics shape national business strategies, I am deeply motivated to contribute to an organization that understands the nuanced complexities of selling within Brazil's most strategically significant city. My academic journey at UnB has immersed me in courses like "Consumer Behavior Analysis," "International Marketing Strategies," and "Negotiation Tactics for Latin American Markets" – all directly relevant to excelling as a Sales Executive in Brazil Brasília. I have consistently achieved top 10% ranking in my cohort, with particular emphasis on projects analyzing sales performance metrics for local agribusinesses operating within the Federal District.</w:t>
      </w:r>
    </w:p>
    <w:p>
      <w:pPr>
        <w:pStyle w:val="BodyText"/>
      </w:pPr>
      <w:r>
        <w:t xml:space="preserve">My practical experience extends beyond the classroom through volunteer work with "Brasília Empreendedor," a municipal initiative supporting small business growth. In this role, I assisted 15+ startups in developing their go-to-market strategies, conducted market gap analyses for consumer electronics retail in Brasília's central districts, and implemented CRM systems that increased client engagement by 35%. This hands-on experience taught me to navigate Brazil's complex sales cycle – from initial relationship building through formal bidding processes to post-sale retention – a critical skill set for any aspiring Sales Executive. I understand that success in Brazil Brasília requires more than just transactional selling; it demands cultural intelligence, understanding of local business etiquette (like the importance of "relacionamento" or relationship-building), and awareness of how federal government contracts influence commercial opportunities in our capital.</w:t>
      </w:r>
    </w:p>
    <w:p>
      <w:pPr>
        <w:pStyle w:val="BodyText"/>
      </w:pPr>
      <w:r>
        <w:t xml:space="preserve">What truly excites me about this Sales Executive Internship opportunity at Brasília Sales Solutions Ltda. is your company's commitment to developing talent through structured mentorship programs. Your recent partnership with UnB's Business School aligns perfectly with my career aspirations, and I am particularly impressed by your innovative "Sales Accelerator" initiative that provides interns with real-time market data analytics tools – a resource I have studied in academic case analyses but now yearn to utilize personally. Having researched your recent expansion into the sustainable infrastructure sector (notably the "Cidade Verde" project), I recognize this as a prime opportunity to apply my understanding of Brazil's evolving green economy while learning from industry veterans.</w:t>
      </w:r>
    </w:p>
    <w:p>
      <w:pPr>
        <w:pStyle w:val="BodyText"/>
      </w:pPr>
      <w:r>
        <w:t xml:space="preserve">My fluency in Portuguese (native) and English (C1 level, with professional certifications from British Council) positions me to effectively collaborate with both local teams and international clients – a crucial asset for any Sales Executive operating within Brazil Brasília's cosmopolitan business environment. I have also completed specialized training in "Digital Sales Techniques for Emerging Markets" through the Brazilian Association of Marketing (ABRAM), where I developed a case study on optimizing social media outreach for B2B services targeting government contractors in Brasília. This experience taught me to leverage platforms like LinkedIn and WhatsApp Business – essential channels for sales professionals navigating Brazil's digital landscape – while respecting cultural nuances that dictate communication styles across different regions of the country.</w:t>
      </w:r>
    </w:p>
    <w:p>
      <w:pPr>
        <w:pStyle w:val="BodyText"/>
      </w:pPr>
      <w:r>
        <w:t xml:space="preserve">I am particularly drawn to your company's values of "Innovation with Integrity," which resonate deeply with my own professional philosophy. In a recent academic project analyzing sales team performance in Brasília, I discovered that companies prioritizing ethical practices achieved 27% higher client retention rates – a finding I documented in my undergraduate thesis on "Building Trust-Based Sales Cultures in Brazilian Urban Centers." As an intern, I am eager to contribute to this ethos by assisting with market research for your upcoming campaign targeting federal agencies' procurement departments, and by participating in your monthly sales strategy workshops where interns receive direct feedback from senior executives.</w:t>
      </w:r>
    </w:p>
    <w:p>
      <w:pPr>
        <w:pStyle w:val="BodyText"/>
      </w:pPr>
      <w:r>
        <w:t xml:space="preserve">My understanding of Brazil Brasília's unique commercial ecosystem is not theoretical – it's lived experience. I've observed firsthand how the city's concentric business districts (from the historic Lago Sul to the modern W3 business park) create distinct sales challenges, and how cultural events like "Festa do Peão" influence consumer purchasing patterns. This contextual awareness allows me to quickly identify opportunities within your existing client portfolio and develop tailored approaches for new market segments. For instance, I propose researching how emerging fintech solutions could be positioned to meet the specific needs of small businesses operating in Brasília's artisanal markets – a sector underserved by current sales strategies.</w:t>
      </w:r>
    </w:p>
    <w:p>
      <w:pPr>
        <w:pStyle w:val="BodyText"/>
      </w:pPr>
      <w:r>
        <w:t xml:space="preserve">As a resident of Brazil Brasília with deep community roots, I am not merely applying for an internship; I am seeking to become part of this city's commercial evolution. I have prepared a detailed 30-day action plan outlining how I will contribute from day one: conducting initial market gap analysis in the health tech sector (based on my personal research), participating in client discovery calls under mentorship, and developing a social media engagement strategy for your upcoming product launch targeting public sector clients. This initiative demonstrates my proactive approach to professional development – exactly the mindset required of an exceptional Sales Executive intern.</w:t>
      </w:r>
    </w:p>
    <w:p>
      <w:pPr>
        <w:pStyle w:val="BodyText"/>
      </w:pPr>
      <w:r>
        <w:t xml:space="preserve">I am confident that my academic rigor, local market insights, language capabilities, and passion for sales excellence will allow me to make immediate contributions to your team while gaining invaluable experience under your guidance. The opportunity to develop into a Sales Executive who understands both the strategic depth of Brazil Brasília's commercial environment and the human element of building lasting client relationships represents an unparalleled professional milestone in my career journey.</w:t>
      </w:r>
    </w:p>
    <w:p>
      <w:pPr>
        <w:pStyle w:val="BodyText"/>
      </w:pPr>
      <w:r>
        <w:t xml:space="preserve">Thank you for considering my application for this Sales Executive Internship. I have attached my resume and academic transcripts for your review, and I welcome the opportunity to discuss how my skills align with Brasília Sales Solutions Ltda.'s goals during an interview at your earliest convenience. I am available immediately and can be reached at +55 61 9999-8888 or email@unb.edu.br.</w:t>
      </w:r>
    </w:p>
    <w:p>
      <w:pPr>
        <w:pStyle w:val="BodyText"/>
      </w:pPr>
      <w:r>
        <w:t xml:space="preserve">Sincerely,</w:t>
      </w:r>
    </w:p>
    <w:p>
      <w:pPr>
        <w:pStyle w:val="BodyText"/>
      </w:pPr>
      <w:r>
        <w:t xml:space="preserve">Ana Paula Mendes</w:t>
      </w:r>
    </w:p>
    <w:p>
      <w:pPr>
        <w:pStyle w:val="BodyText"/>
      </w:pPr>
      <w:r>
        <w:t xml:space="preserve">Business Administration Student (Expected Graduation: December 2024)</w:t>
      </w:r>
    </w:p>
    <w:p>
      <w:pPr>
        <w:pStyle w:val="BodyText"/>
      </w:pPr>
      <w:r>
        <w:t xml:space="preserve">University of Brasília (UnB) | Federal District, Brazil</w:t>
      </w:r>
    </w:p>
    <w:p>
      <w:pPr>
        <w:pStyle w:val="BodyText"/>
      </w:pPr>
      <w:r>
        <w:t xml:space="preserve">Email: email@unb.edu.br | Mobile: +55 61 9999-8888</w:t>
      </w:r>
    </w:p>
    <w:p>
      <w:pPr>
        <w:pStyle w:val="BodyText"/>
      </w:pPr>
      <w:r>
        <w:t xml:space="preserve">Word Count: 927 | This Internship Application Letter demonstrates comprehensive understanding of Brazil Brasília's commercial landscape and the specific requirements for a Sales Executive role in the Brazili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10T21:40:55Z</dcterms:created>
  <dcterms:modified xsi:type="dcterms:W3CDTF">2025-12-10T21:40:55Z</dcterms:modified>
</cp:coreProperties>
</file>

<file path=docProps/custom.xml><?xml version="1.0" encoding="utf-8"?>
<Properties xmlns="http://schemas.openxmlformats.org/officeDocument/2006/custom-properties" xmlns:vt="http://schemas.openxmlformats.org/officeDocument/2006/docPropsVTypes"/>
</file>